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Psychiatrist position at your esteemed institution in Australia Sydney. With a deep commitment to mental health care and a wealth of experience in psychiatric practice, I am eager to contribute my expertise to your team while aligning with the unique healthcare needs of this vibrant city. As a qualified Psychiatrist, I have dedicated my career to understanding the complexities of human behavior, diagnosing mental illnesses, and developing personalized treatment plans that prioritize patient well-being. Australia Sydney’s dynamic environment and multicultural population make it an ideal setting for me to apply my skills in a meaningful way.</w:t>
      </w:r>
    </w:p>
    <w:p>
      <w:pPr>
        <w:pStyle w:val="BodyText"/>
      </w:pPr>
      <w:r>
        <w:t xml:space="preserve">Over the past [X years], I have worked as a Psychiatrist in various clinical settings, including private practice, hospitals, and community health centers. My experience spans across a wide range of mental health conditions, from anxiety disorders and depression to complex psychiatric illnesses such as bipolar disorder and schizophrenia. I am particularly passionate about evidence-based treatments, including psychotherapy, pharmacotherapy, and integrative approaches that address the biological, psychological, and social factors influencing mental health. In Australia Sydney, where the demand for mental health services is growing rapidly, I am confident that my background will enable me to provide compassionate care tailored to the diverse needs of your patients.</w:t>
      </w:r>
    </w:p>
    <w:p>
      <w:pPr>
        <w:pStyle w:val="BodyText"/>
      </w:pPr>
      <w:r>
        <w:t xml:space="preserve">Australia Sydney’s reputation as a global city with a thriving healthcare sector has always inspired me. The region’s emphasis on innovation and accessibility in mental health services resonates strongly with my professional values. I am particularly drawn to your organization’s mission to advance mental health care through collaboration, education, and community engagement. As a Psychiatrist, I have consistently sought opportunities to contribute to such initiatives, whether through participating in research projects or mentoring junior professionals. For instance, during my tenure at [Previous Institution], I led a program that provided free mental health screenings to underserved populations in Sydney’s inner-city areas, which not only improved access but also raised awareness about the importance of early intervention.</w:t>
      </w:r>
    </w:p>
    <w:p>
      <w:pPr>
        <w:pStyle w:val="BodyText"/>
      </w:pPr>
      <w:r>
        <w:t xml:space="preserve">One of my core strengths as a Psychiatrist is my ability to build trust and rapport with patients. I believe that effective treatment begins with open communication and a genuine understanding of each individual’s circumstances. In Australia Sydney, where cultural diversity is a defining characteristic, I have developed skills in working with patients from various backgrounds, ensuring that care is culturally sensitive and inclusive. My training in cross-cultural psychiatry has equipped me to address the unique challenges faced by immigrant communities and minority groups, which are prevalent in Sydney’s multicultural landscape. This experience has reinforced my belief that mental health care must be holistic, respecting the values and beliefs of every patient.</w:t>
      </w:r>
    </w:p>
    <w:p>
      <w:pPr>
        <w:pStyle w:val="BodyText"/>
      </w:pPr>
      <w:r>
        <w:t xml:space="preserve">Additionally, I have a strong record of collaboration with multidisciplinary teams, including psychologists, social workers, and primary care physicians. In Australia Sydney’s fast-paced healthcare environment, teamwork is essential to delivering comprehensive care. I have successfully coordinated treatment plans that integrate medical, psychological, and social support systems to achieve the best outcomes for patients. My ability to adapt to evolving clinical guidelines and technological advancements in psychiatry ensures that I remain at the forefront of mental health care delivery. For example, I have implemented digital tools such as telepsychiatry platforms to expand access to care for patients in remote or underserved areas of Sydney.</w:t>
      </w:r>
    </w:p>
    <w:p>
      <w:pPr>
        <w:pStyle w:val="BodyText"/>
      </w:pPr>
      <w:r>
        <w:t xml:space="preserve">The role of a Psychiatrist in Australia Sydney is not only about clinical expertise but also about advocating for systemic change and reducing the stigma surrounding mental health. I am deeply committed to this mission and have actively participated in public awareness campaigns, workshops, and policy discussions aimed at improving mental health services. In my previous role, I collaborated with local organizations to develop educational materials on mental health literacy, which were distributed across Sydney’s community centers. This experience underscored the importance of proactive measures in fostering a mentally healthy society.</w:t>
      </w:r>
    </w:p>
    <w:p>
      <w:pPr>
        <w:pStyle w:val="BodyText"/>
      </w:pPr>
      <w:r>
        <w:t xml:space="preserve">I am particularly impressed by your organization’s focus on [specific aspect of the institution, e.g., "innovative treatment modalities," "patient-centered care," or "community outreach programs"]. As a Psychiatrist, I am eager to contribute to these efforts by leveraging my clinical skills and dedication to improving mental health outcomes. My goal is to work alongside your team to create a supportive environment where patients feel empowered to seek help and achieve lasting recovery. I am also open to exploring opportunities for professional development, such as attending conferences or participating in research initiatives that align with the organization’s vision.</w:t>
      </w:r>
    </w:p>
    <w:p>
      <w:pPr>
        <w:pStyle w:val="BodyText"/>
      </w:pPr>
      <w:r>
        <w:t xml:space="preserve">In conclusion, I am confident that my qualifications, experience, and passion for psychiatry make me an ideal candidate for this position in Australia Sydney. I would be honored to bring my expertise to your institution and contribute to the continued growth of mental health care in this remarkable city. Thank you for considering my application. I look forward to the opportunity to discuss how I can support your team’s mission and value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Australia Sydney</dc:title>
  <dc:creator/>
  <dc:language>en</dc:language>
  <cp:keywords/>
  <dcterms:created xsi:type="dcterms:W3CDTF">2026-07-23T16:03:34Z</dcterms:created>
  <dcterms:modified xsi:type="dcterms:W3CDTF">2026-07-23T16:03:34Z</dcterms:modified>
</cp:coreProperties>
</file>

<file path=docProps/custom.xml><?xml version="1.0" encoding="utf-8"?>
<Properties xmlns="http://schemas.openxmlformats.org/officeDocument/2006/custom-properties" xmlns:vt="http://schemas.openxmlformats.org/officeDocument/2006/docPropsVTypes"/>
</file>